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2070" w:rsidRDefault="00312070" w:rsidP="00EF4DAF">
      <w:pPr>
        <w:jc w:val="center"/>
        <w:rPr>
          <w:b/>
          <w:sz w:val="28"/>
          <w:szCs w:val="28"/>
        </w:rPr>
      </w:pPr>
    </w:p>
    <w:p w:rsidR="00FE1048" w:rsidRDefault="00EF4DAF" w:rsidP="00EF4DA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FFEE COUNTY BOARD OF EDUCATION</w:t>
      </w:r>
    </w:p>
    <w:p w:rsidR="00EF4DAF" w:rsidRDefault="00EF4DAF" w:rsidP="00EF4DA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BUDGET HEARING</w:t>
      </w:r>
      <w:r w:rsidR="00272710">
        <w:rPr>
          <w:b/>
          <w:sz w:val="28"/>
          <w:szCs w:val="28"/>
        </w:rPr>
        <w:t>S</w:t>
      </w:r>
    </w:p>
    <w:p w:rsidR="00EF4DAF" w:rsidRDefault="00EF4DAF" w:rsidP="00EF4DAF">
      <w:pPr>
        <w:jc w:val="center"/>
        <w:rPr>
          <w:b/>
          <w:sz w:val="28"/>
          <w:szCs w:val="28"/>
        </w:rPr>
      </w:pPr>
    </w:p>
    <w:p w:rsidR="00EF4DAF" w:rsidRDefault="00EF4DAF" w:rsidP="00EF4DAF">
      <w:pPr>
        <w:jc w:val="both"/>
        <w:rPr>
          <w:b/>
          <w:sz w:val="28"/>
          <w:szCs w:val="28"/>
        </w:rPr>
      </w:pPr>
    </w:p>
    <w:p w:rsidR="006C535F" w:rsidRDefault="00EF4DAF" w:rsidP="006C535F">
      <w:pPr>
        <w:spacing w:line="480" w:lineRule="auto"/>
        <w:ind w:firstLine="720"/>
        <w:jc w:val="both"/>
        <w:rPr>
          <w:b/>
        </w:rPr>
      </w:pPr>
      <w:r>
        <w:rPr>
          <w:b/>
        </w:rPr>
        <w:t>The Coffee County Board of Education will hold the first public hearing to present the system-wide budget for Fiscal Year 20</w:t>
      </w:r>
      <w:r w:rsidR="001311D7">
        <w:rPr>
          <w:b/>
        </w:rPr>
        <w:t>2</w:t>
      </w:r>
      <w:r w:rsidR="00441807">
        <w:rPr>
          <w:b/>
        </w:rPr>
        <w:t>3</w:t>
      </w:r>
      <w:r>
        <w:rPr>
          <w:b/>
        </w:rPr>
        <w:t xml:space="preserve"> on Thursday, September </w:t>
      </w:r>
      <w:r w:rsidR="00441807">
        <w:rPr>
          <w:b/>
        </w:rPr>
        <w:t>1</w:t>
      </w:r>
      <w:r>
        <w:rPr>
          <w:b/>
        </w:rPr>
        <w:t>, 20</w:t>
      </w:r>
      <w:r w:rsidR="005D6D42">
        <w:rPr>
          <w:b/>
        </w:rPr>
        <w:t>2</w:t>
      </w:r>
      <w:r w:rsidR="00441807">
        <w:rPr>
          <w:b/>
        </w:rPr>
        <w:t>2</w:t>
      </w:r>
      <w:r w:rsidR="0047733B">
        <w:rPr>
          <w:b/>
        </w:rPr>
        <w:t>,</w:t>
      </w:r>
      <w:r>
        <w:rPr>
          <w:b/>
        </w:rPr>
        <w:t xml:space="preserve"> at </w:t>
      </w:r>
      <w:r w:rsidR="005D6D42">
        <w:rPr>
          <w:b/>
        </w:rPr>
        <w:t>12:0</w:t>
      </w:r>
      <w:r w:rsidR="00226153">
        <w:rPr>
          <w:b/>
        </w:rPr>
        <w:t xml:space="preserve">0 </w:t>
      </w:r>
      <w:r w:rsidR="005D6D42">
        <w:rPr>
          <w:b/>
        </w:rPr>
        <w:t>noon</w:t>
      </w:r>
      <w:r w:rsidR="00226153">
        <w:rPr>
          <w:b/>
        </w:rPr>
        <w:t>.  The budget hearing</w:t>
      </w:r>
      <w:r w:rsidR="0047733B">
        <w:rPr>
          <w:b/>
        </w:rPr>
        <w:t xml:space="preserve"> </w:t>
      </w:r>
      <w:r w:rsidR="00226153">
        <w:rPr>
          <w:b/>
        </w:rPr>
        <w:t xml:space="preserve">will be held at the </w:t>
      </w:r>
      <w:r w:rsidR="000369A9">
        <w:rPr>
          <w:b/>
        </w:rPr>
        <w:t xml:space="preserve">Coffee County </w:t>
      </w:r>
      <w:r w:rsidR="00226153">
        <w:rPr>
          <w:b/>
        </w:rPr>
        <w:t>Board of Education Administrative Office, 400 Reddoch Hill Road, Elba, Alabama</w:t>
      </w:r>
      <w:r w:rsidR="00650256">
        <w:rPr>
          <w:b/>
        </w:rPr>
        <w:t>,</w:t>
      </w:r>
      <w:r w:rsidR="000369A9">
        <w:rPr>
          <w:b/>
        </w:rPr>
        <w:t xml:space="preserve"> during a special </w:t>
      </w:r>
      <w:r w:rsidR="00E9407F">
        <w:rPr>
          <w:b/>
        </w:rPr>
        <w:t>Board M</w:t>
      </w:r>
      <w:r w:rsidR="000369A9">
        <w:rPr>
          <w:b/>
        </w:rPr>
        <w:t>eeting</w:t>
      </w:r>
      <w:r w:rsidR="00226153">
        <w:rPr>
          <w:b/>
        </w:rPr>
        <w:t>.</w:t>
      </w:r>
    </w:p>
    <w:p w:rsidR="006C535F" w:rsidRPr="006C535F" w:rsidRDefault="006C535F" w:rsidP="006C535F">
      <w:pPr>
        <w:spacing w:line="480" w:lineRule="auto"/>
        <w:ind w:firstLine="720"/>
        <w:jc w:val="both"/>
        <w:rPr>
          <w:b/>
          <w:sz w:val="4"/>
          <w:szCs w:val="4"/>
        </w:rPr>
      </w:pPr>
    </w:p>
    <w:p w:rsidR="0047733B" w:rsidRDefault="000369A9" w:rsidP="006C535F">
      <w:pPr>
        <w:spacing w:line="480" w:lineRule="auto"/>
        <w:ind w:firstLine="720"/>
        <w:jc w:val="both"/>
        <w:rPr>
          <w:b/>
        </w:rPr>
      </w:pPr>
      <w:r>
        <w:rPr>
          <w:b/>
        </w:rPr>
        <w:t xml:space="preserve">The </w:t>
      </w:r>
      <w:r w:rsidR="0047733B">
        <w:rPr>
          <w:b/>
        </w:rPr>
        <w:t xml:space="preserve">second public hearing will be held </w:t>
      </w:r>
      <w:r w:rsidR="00EC0E59">
        <w:rPr>
          <w:b/>
        </w:rPr>
        <w:t xml:space="preserve">at </w:t>
      </w:r>
      <w:r w:rsidR="005D6D42">
        <w:rPr>
          <w:b/>
        </w:rPr>
        <w:t>5</w:t>
      </w:r>
      <w:r w:rsidR="00EC0E59">
        <w:rPr>
          <w:b/>
        </w:rPr>
        <w:t>:</w:t>
      </w:r>
      <w:r w:rsidR="005D6D42">
        <w:rPr>
          <w:b/>
        </w:rPr>
        <w:t>3</w:t>
      </w:r>
      <w:r w:rsidR="00EC0E59">
        <w:rPr>
          <w:b/>
        </w:rPr>
        <w:t xml:space="preserve">0 </w:t>
      </w:r>
      <w:r w:rsidR="005D6D42">
        <w:rPr>
          <w:b/>
        </w:rPr>
        <w:t>p.m.</w:t>
      </w:r>
      <w:r w:rsidR="0047733B">
        <w:rPr>
          <w:b/>
        </w:rPr>
        <w:t xml:space="preserve"> </w:t>
      </w:r>
      <w:r w:rsidR="00EC0E59">
        <w:rPr>
          <w:b/>
        </w:rPr>
        <w:t xml:space="preserve">on </w:t>
      </w:r>
      <w:r w:rsidR="00583D18">
        <w:rPr>
          <w:b/>
        </w:rPr>
        <w:t xml:space="preserve">Thursday, </w:t>
      </w:r>
      <w:r w:rsidR="003A20A7">
        <w:rPr>
          <w:b/>
        </w:rPr>
        <w:t xml:space="preserve">September </w:t>
      </w:r>
      <w:r w:rsidR="00441807">
        <w:rPr>
          <w:b/>
        </w:rPr>
        <w:t>1</w:t>
      </w:r>
      <w:r w:rsidR="0047733B">
        <w:rPr>
          <w:b/>
        </w:rPr>
        <w:t>, 20</w:t>
      </w:r>
      <w:r w:rsidR="003522BB">
        <w:rPr>
          <w:b/>
        </w:rPr>
        <w:t>2</w:t>
      </w:r>
      <w:r w:rsidR="00441807">
        <w:rPr>
          <w:b/>
        </w:rPr>
        <w:t>2</w:t>
      </w:r>
      <w:r w:rsidR="0047733B">
        <w:rPr>
          <w:b/>
        </w:rPr>
        <w:t xml:space="preserve">, at the </w:t>
      </w:r>
      <w:r>
        <w:rPr>
          <w:b/>
        </w:rPr>
        <w:t xml:space="preserve">Coffee County </w:t>
      </w:r>
      <w:r w:rsidR="0047733B">
        <w:rPr>
          <w:b/>
        </w:rPr>
        <w:t>Board of Education Administrative Office, 400 R</w:t>
      </w:r>
      <w:r w:rsidR="00F06411">
        <w:rPr>
          <w:b/>
        </w:rPr>
        <w:t>eddoch Hill Road, Elba, Alabama</w:t>
      </w:r>
      <w:r w:rsidR="00650256">
        <w:rPr>
          <w:b/>
        </w:rPr>
        <w:t>,</w:t>
      </w:r>
      <w:r>
        <w:rPr>
          <w:b/>
        </w:rPr>
        <w:t xml:space="preserve"> during a </w:t>
      </w:r>
      <w:r w:rsidR="00E9407F">
        <w:rPr>
          <w:b/>
        </w:rPr>
        <w:t>regular</w:t>
      </w:r>
      <w:r>
        <w:rPr>
          <w:b/>
        </w:rPr>
        <w:t xml:space="preserve"> Board Meeting.</w:t>
      </w:r>
      <w:r w:rsidR="00F06411">
        <w:rPr>
          <w:b/>
        </w:rPr>
        <w:t xml:space="preserve">  </w:t>
      </w:r>
    </w:p>
    <w:p w:rsidR="006C535F" w:rsidRPr="006C535F" w:rsidRDefault="006C535F" w:rsidP="006C535F">
      <w:pPr>
        <w:spacing w:line="480" w:lineRule="auto"/>
        <w:ind w:firstLine="720"/>
        <w:jc w:val="both"/>
        <w:rPr>
          <w:b/>
          <w:sz w:val="4"/>
          <w:szCs w:val="4"/>
        </w:rPr>
      </w:pPr>
    </w:p>
    <w:p w:rsidR="00F06411" w:rsidRDefault="00F06411" w:rsidP="00F04209">
      <w:pPr>
        <w:spacing w:after="120" w:line="480" w:lineRule="auto"/>
        <w:ind w:firstLine="720"/>
        <w:jc w:val="both"/>
        <w:rPr>
          <w:b/>
        </w:rPr>
      </w:pPr>
      <w:r>
        <w:rPr>
          <w:b/>
        </w:rPr>
        <w:t>Parents, teachers and interested citizens may attend these budget hearings.  Budget forms will be available at the Coffee County Board of Education Superintendent’s Office prior to the hearings.</w:t>
      </w:r>
    </w:p>
    <w:p w:rsidR="00F06411" w:rsidRDefault="00F06411" w:rsidP="00F04209">
      <w:pPr>
        <w:spacing w:after="120" w:line="480" w:lineRule="auto"/>
        <w:ind w:firstLine="720"/>
        <w:jc w:val="both"/>
        <w:rPr>
          <w:b/>
        </w:rPr>
      </w:pPr>
    </w:p>
    <w:p w:rsidR="008F1366" w:rsidRDefault="008F1366" w:rsidP="00F04209">
      <w:pPr>
        <w:spacing w:after="120" w:line="480" w:lineRule="auto"/>
        <w:ind w:firstLine="720"/>
        <w:jc w:val="both"/>
        <w:rPr>
          <w:b/>
        </w:rPr>
      </w:pPr>
    </w:p>
    <w:p w:rsidR="008F1366" w:rsidRDefault="008F1366" w:rsidP="00F04209">
      <w:pPr>
        <w:spacing w:after="120" w:line="480" w:lineRule="auto"/>
        <w:ind w:firstLine="720"/>
        <w:jc w:val="both"/>
        <w:rPr>
          <w:b/>
        </w:rPr>
      </w:pPr>
    </w:p>
    <w:p w:rsidR="0047733B" w:rsidRPr="00EF4DAF" w:rsidRDefault="00F06411" w:rsidP="00441807">
      <w:pPr>
        <w:jc w:val="both"/>
        <w:rPr>
          <w:b/>
        </w:rPr>
      </w:pPr>
      <w:r>
        <w:rPr>
          <w:b/>
        </w:rPr>
        <w:t>Posted:  0</w:t>
      </w:r>
      <w:r w:rsidR="003A20A7">
        <w:rPr>
          <w:b/>
        </w:rPr>
        <w:t>8</w:t>
      </w:r>
      <w:r>
        <w:rPr>
          <w:b/>
        </w:rPr>
        <w:t>/</w:t>
      </w:r>
      <w:r w:rsidR="00441807">
        <w:rPr>
          <w:b/>
        </w:rPr>
        <w:t>11/2022</w:t>
      </w:r>
      <w:bookmarkStart w:id="0" w:name="_GoBack"/>
      <w:bookmarkEnd w:id="0"/>
    </w:p>
    <w:sectPr w:rsidR="0047733B" w:rsidRPr="00EF4D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C2MDMxNDIwMDK0NDZT0lEKTi0uzszPAykwqgUArK2QiCwAAAA="/>
  </w:docVars>
  <w:rsids>
    <w:rsidRoot w:val="00EF4DAF"/>
    <w:rsid w:val="000369A9"/>
    <w:rsid w:val="001311D7"/>
    <w:rsid w:val="00197DA9"/>
    <w:rsid w:val="00226153"/>
    <w:rsid w:val="00272710"/>
    <w:rsid w:val="00312070"/>
    <w:rsid w:val="003522BB"/>
    <w:rsid w:val="003A20A7"/>
    <w:rsid w:val="00441807"/>
    <w:rsid w:val="0047733B"/>
    <w:rsid w:val="004A0D4A"/>
    <w:rsid w:val="004F1886"/>
    <w:rsid w:val="00583D18"/>
    <w:rsid w:val="005C7C82"/>
    <w:rsid w:val="005D6D42"/>
    <w:rsid w:val="00650256"/>
    <w:rsid w:val="006C535F"/>
    <w:rsid w:val="006F32D4"/>
    <w:rsid w:val="00820824"/>
    <w:rsid w:val="008F1366"/>
    <w:rsid w:val="009666FE"/>
    <w:rsid w:val="00A56537"/>
    <w:rsid w:val="00AA1B60"/>
    <w:rsid w:val="00AF1905"/>
    <w:rsid w:val="00E9407F"/>
    <w:rsid w:val="00EC0E59"/>
    <w:rsid w:val="00EF4DAF"/>
    <w:rsid w:val="00F04209"/>
    <w:rsid w:val="00F06411"/>
    <w:rsid w:val="00FD561E"/>
    <w:rsid w:val="00FE1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7263"/>
  <w15:docId w15:val="{BDFBCEAA-525F-4894-830C-64DB02151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6537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6537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6537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56537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56537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6537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6537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537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537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537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6537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6537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56537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56537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653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6537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6537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6537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6537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A56537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A56537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6537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A56537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A56537"/>
    <w:rPr>
      <w:b/>
      <w:bCs/>
    </w:rPr>
  </w:style>
  <w:style w:type="character" w:styleId="Emphasis">
    <w:name w:val="Emphasis"/>
    <w:basedOn w:val="DefaultParagraphFont"/>
    <w:uiPriority w:val="20"/>
    <w:qFormat/>
    <w:rsid w:val="00A56537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A56537"/>
    <w:rPr>
      <w:szCs w:val="32"/>
    </w:rPr>
  </w:style>
  <w:style w:type="paragraph" w:styleId="ListParagraph">
    <w:name w:val="List Paragraph"/>
    <w:basedOn w:val="Normal"/>
    <w:uiPriority w:val="34"/>
    <w:qFormat/>
    <w:rsid w:val="00A5653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56537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A56537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6537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6537"/>
    <w:rPr>
      <w:b/>
      <w:i/>
      <w:sz w:val="24"/>
    </w:rPr>
  </w:style>
  <w:style w:type="character" w:styleId="SubtleEmphasis">
    <w:name w:val="Subtle Emphasis"/>
    <w:uiPriority w:val="19"/>
    <w:qFormat/>
    <w:rsid w:val="00A56537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A56537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A56537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A56537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A56537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5653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83D1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3D1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24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ffee County School System</Company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na Hataway</dc:creator>
  <cp:lastModifiedBy>Kendra Thomas</cp:lastModifiedBy>
  <cp:revision>6</cp:revision>
  <cp:lastPrinted>2021-08-10T15:35:00Z</cp:lastPrinted>
  <dcterms:created xsi:type="dcterms:W3CDTF">2021-08-10T15:22:00Z</dcterms:created>
  <dcterms:modified xsi:type="dcterms:W3CDTF">2022-08-11T14:01:00Z</dcterms:modified>
</cp:coreProperties>
</file>